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Look w:val="04A0" w:firstRow="1" w:lastRow="0" w:firstColumn="1" w:lastColumn="0" w:noHBand="0" w:noVBand="1"/>
      </w:tblPr>
      <w:tblGrid>
        <w:gridCol w:w="2140"/>
        <w:gridCol w:w="216"/>
        <w:gridCol w:w="271"/>
        <w:gridCol w:w="205"/>
        <w:gridCol w:w="282"/>
        <w:gridCol w:w="194"/>
        <w:gridCol w:w="293"/>
        <w:gridCol w:w="487"/>
        <w:gridCol w:w="487"/>
        <w:gridCol w:w="487"/>
        <w:gridCol w:w="487"/>
        <w:gridCol w:w="487"/>
        <w:gridCol w:w="487"/>
        <w:gridCol w:w="217"/>
        <w:gridCol w:w="270"/>
        <w:gridCol w:w="190"/>
        <w:gridCol w:w="297"/>
        <w:gridCol w:w="487"/>
        <w:gridCol w:w="487"/>
        <w:gridCol w:w="487"/>
        <w:gridCol w:w="487"/>
        <w:gridCol w:w="1260"/>
        <w:gridCol w:w="95"/>
      </w:tblGrid>
      <w:tr w:rsidR="00D112C7" w:rsidRPr="00D112C7" w14:paraId="0BC02581" w14:textId="77777777" w:rsidTr="00D112C7">
        <w:trPr>
          <w:trHeight w:val="2265"/>
        </w:trPr>
        <w:tc>
          <w:tcPr>
            <w:tcW w:w="2356" w:type="dxa"/>
            <w:gridSpan w:val="2"/>
            <w:shd w:val="clear" w:color="auto" w:fill="auto"/>
            <w:noWrap/>
            <w:vAlign w:val="bottom"/>
            <w:hideMark/>
          </w:tcPr>
          <w:p w14:paraId="2094DD1F" w14:textId="7AF7EC27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112C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9504" behindDoc="0" locked="0" layoutInCell="1" allowOverlap="1" wp14:anchorId="75E30071" wp14:editId="1B67DF8D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57150</wp:posOffset>
                  </wp:positionV>
                  <wp:extent cx="1295400" cy="1228725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5DA425E-9B6E-486E-B192-35ABF47C481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25DA425E-9B6E-486E-B192-35ABF47C481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7240" cy="12239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40"/>
            </w:tblGrid>
            <w:tr w:rsidR="00D112C7" w:rsidRPr="00D112C7" w14:paraId="67592A3D" w14:textId="77777777">
              <w:trPr>
                <w:trHeight w:val="2265"/>
                <w:tblCellSpacing w:w="0" w:type="dxa"/>
              </w:trPr>
              <w:tc>
                <w:tcPr>
                  <w:tcW w:w="2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3C1A9" w14:textId="77777777" w:rsidR="00D112C7" w:rsidRPr="00D112C7" w:rsidRDefault="00D112C7" w:rsidP="00D112C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62B648B0" w14:textId="77777777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76" w:type="dxa"/>
            <w:gridSpan w:val="2"/>
            <w:shd w:val="clear" w:color="auto" w:fill="auto"/>
            <w:noWrap/>
            <w:vAlign w:val="bottom"/>
            <w:hideMark/>
          </w:tcPr>
          <w:p w14:paraId="060F82AD" w14:textId="77777777" w:rsidR="00D112C7" w:rsidRPr="00D112C7" w:rsidRDefault="00D112C7" w:rsidP="00D112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dxa"/>
            <w:gridSpan w:val="2"/>
            <w:shd w:val="clear" w:color="auto" w:fill="auto"/>
            <w:noWrap/>
            <w:vAlign w:val="bottom"/>
            <w:hideMark/>
          </w:tcPr>
          <w:p w14:paraId="1C14C831" w14:textId="77777777" w:rsidR="00D112C7" w:rsidRPr="00D112C7" w:rsidRDefault="00D112C7" w:rsidP="00D112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92" w:type="dxa"/>
            <w:gridSpan w:val="17"/>
            <w:shd w:val="clear" w:color="auto" w:fill="auto"/>
            <w:noWrap/>
            <w:vAlign w:val="center"/>
            <w:hideMark/>
          </w:tcPr>
          <w:p w14:paraId="6450D31F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00B050"/>
                <w:sz w:val="44"/>
                <w:szCs w:val="44"/>
              </w:rPr>
            </w:pPr>
            <w:r w:rsidRPr="00D112C7">
              <w:rPr>
                <w:rFonts w:ascii="Candara" w:eastAsia="Times New Roman" w:hAnsi="Candara" w:cs="Calibri"/>
                <w:b/>
                <w:bCs/>
                <w:color w:val="00B050"/>
                <w:sz w:val="44"/>
                <w:szCs w:val="44"/>
              </w:rPr>
              <w:t>GIRL SCOUT ATTENDANCE SHEET</w:t>
            </w:r>
          </w:p>
        </w:tc>
      </w:tr>
      <w:tr w:rsidR="00D112C7" w:rsidRPr="00D112C7" w14:paraId="1E3F4E7E" w14:textId="77777777" w:rsidTr="00D112C7">
        <w:trPr>
          <w:trHeight w:val="225"/>
        </w:trPr>
        <w:tc>
          <w:tcPr>
            <w:tcW w:w="6740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75902" w14:textId="451268B6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&lt;School Name&gt;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6E8156" w14:textId="77777777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60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60D0C" w14:textId="38CB4537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Jane Jones </w:t>
            </w:r>
          </w:p>
        </w:tc>
      </w:tr>
      <w:tr w:rsidR="00D112C7" w:rsidRPr="00D112C7" w14:paraId="1B652C0C" w14:textId="77777777" w:rsidTr="00D112C7">
        <w:trPr>
          <w:trHeight w:val="270"/>
        </w:trPr>
        <w:tc>
          <w:tcPr>
            <w:tcW w:w="674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8E4E0" w14:textId="3122E3BC" w:rsidR="00D112C7" w:rsidRPr="00D112C7" w:rsidRDefault="00D112C7" w:rsidP="00D112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112C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CHOOL NAME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14415" w14:textId="77777777" w:rsidR="00D112C7" w:rsidRPr="00D112C7" w:rsidRDefault="00D112C7" w:rsidP="00D112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52479" w14:textId="7F9C01D7" w:rsidR="00D112C7" w:rsidRPr="00D112C7" w:rsidRDefault="00D112C7" w:rsidP="00D112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112C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EADER</w:t>
            </w:r>
          </w:p>
        </w:tc>
      </w:tr>
      <w:tr w:rsidR="00D112C7" w:rsidRPr="00D112C7" w14:paraId="04F7EB31" w14:textId="77777777" w:rsidTr="00596DEF">
        <w:trPr>
          <w:trHeight w:val="405"/>
        </w:trPr>
        <w:tc>
          <w:tcPr>
            <w:tcW w:w="6740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B4DC1D" w14:textId="48B413C9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Wild Cat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1204" w14:textId="77777777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60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FA2205" w14:textId="647E7DB1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&lt;Month&gt; </w:t>
            </w:r>
          </w:p>
        </w:tc>
      </w:tr>
      <w:tr w:rsidR="00D112C7" w:rsidRPr="00D112C7" w14:paraId="50592545" w14:textId="77777777" w:rsidTr="00732589">
        <w:trPr>
          <w:trHeight w:val="270"/>
        </w:trPr>
        <w:tc>
          <w:tcPr>
            <w:tcW w:w="674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2EDDC7" w14:textId="7D7CCE62" w:rsidR="00D112C7" w:rsidRPr="00D112C7" w:rsidRDefault="00D112C7" w:rsidP="00D112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112C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ROOP NAME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F1521" w14:textId="77777777" w:rsidR="00D112C7" w:rsidRPr="00D112C7" w:rsidRDefault="00D112C7" w:rsidP="00D112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3AF86C" w14:textId="2BA35D04" w:rsidR="00D112C7" w:rsidRPr="00D112C7" w:rsidRDefault="00D112C7" w:rsidP="00D112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112C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NTH</w:t>
            </w:r>
          </w:p>
        </w:tc>
      </w:tr>
      <w:tr w:rsidR="00D112C7" w:rsidRPr="00D112C7" w14:paraId="0ABE0F98" w14:textId="77777777" w:rsidTr="00D112C7">
        <w:trPr>
          <w:trHeight w:val="80"/>
        </w:trPr>
        <w:tc>
          <w:tcPr>
            <w:tcW w:w="10800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66A06" w14:textId="77777777" w:rsidR="00D112C7" w:rsidRPr="00D112C7" w:rsidRDefault="00D112C7" w:rsidP="00D112C7">
            <w:pPr>
              <w:spacing w:after="0" w:line="240" w:lineRule="auto"/>
              <w:rPr>
                <w:rFonts w:eastAsia="Times New Roman" w:cstheme="minorHAnsi"/>
                <w:sz w:val="6"/>
                <w:szCs w:val="6"/>
              </w:rPr>
            </w:pPr>
          </w:p>
        </w:tc>
      </w:tr>
      <w:tr w:rsidR="00D112C7" w:rsidRPr="00D112C7" w14:paraId="7CFC8A2F" w14:textId="77777777" w:rsidTr="00D112C7">
        <w:trPr>
          <w:gridAfter w:val="1"/>
          <w:wAfter w:w="95" w:type="dxa"/>
          <w:trHeight w:val="630"/>
        </w:trPr>
        <w:tc>
          <w:tcPr>
            <w:tcW w:w="21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17073F8A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Girl Scout</w:t>
            </w:r>
          </w:p>
        </w:tc>
        <w:tc>
          <w:tcPr>
            <w:tcW w:w="48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76564837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02</w:t>
            </w:r>
          </w:p>
        </w:tc>
        <w:tc>
          <w:tcPr>
            <w:tcW w:w="48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23844BE4" w14:textId="25603176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06</w:t>
            </w:r>
          </w:p>
        </w:tc>
        <w:tc>
          <w:tcPr>
            <w:tcW w:w="48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5C58583F" w14:textId="443E425A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10</w:t>
            </w: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5EC1972E" w14:textId="43D1A29E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13</w:t>
            </w: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36CA4A57" w14:textId="0992C5F9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20</w:t>
            </w: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0CE5C612" w14:textId="65EC56C9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25</w:t>
            </w: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75575BE6" w14:textId="336D8DCD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27</w:t>
            </w: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6E04FF2A" w14:textId="1DE856D1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28</w:t>
            </w: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50BDE94A" w14:textId="61F4FC6B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bookmarkStart w:id="0" w:name="_GoBack"/>
            <w:bookmarkEnd w:id="0"/>
          </w:p>
        </w:tc>
        <w:tc>
          <w:tcPr>
            <w:tcW w:w="48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20AB9F9D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48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73171ACE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586C49B2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4D540B0E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2C38E650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4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</w:tcPr>
          <w:p w14:paraId="6B7E35F6" w14:textId="2916E2BC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vAlign w:val="center"/>
            <w:hideMark/>
          </w:tcPr>
          <w:p w14:paraId="63E901F2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Total Days Present</w:t>
            </w:r>
          </w:p>
        </w:tc>
      </w:tr>
      <w:tr w:rsidR="00D112C7" w:rsidRPr="00D112C7" w14:paraId="443C9FFD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4E3524" w14:textId="77777777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112C7">
              <w:rPr>
                <w:rFonts w:ascii="Calibri" w:eastAsia="Times New Roman" w:hAnsi="Calibri" w:cs="Calibri"/>
                <w:color w:val="000000"/>
              </w:rPr>
              <w:t>Sarah Wilson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CCA15A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D9379A" w14:textId="7436E3C3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B4CA8E" w14:textId="2BCB99D4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126EEE" w14:textId="66365702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2E22AC" w14:textId="0CF4D816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B6FBF1" w14:textId="11EC0FFD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249887" w14:textId="2BFC4384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3409C9" w14:textId="22685F81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D49918" w14:textId="4501F580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87E0BF" w14:textId="3FC5EAFC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2AD573" w14:textId="2C4B8707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BA9A58" w14:textId="63C02A7C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E2E70C" w14:textId="20C683CA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0BEBB7" w14:textId="495E8360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8908B1" w14:textId="2D0EBA40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2C1F34E3" w14:textId="77777777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8</w:t>
            </w:r>
          </w:p>
        </w:tc>
      </w:tr>
      <w:tr w:rsidR="00D112C7" w:rsidRPr="00D112C7" w14:paraId="3902DC06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13A731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112C7">
              <w:rPr>
                <w:rFonts w:ascii="Calibri" w:eastAsia="Times New Roman" w:hAnsi="Calibri" w:cs="Calibri"/>
                <w:color w:val="000000"/>
              </w:rPr>
              <w:t>Camille Hunt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01C81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66B4B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2E879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14D33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F8E97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220C7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4529F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66CE0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F9D2E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1CE04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D3EC8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2541B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5616E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B9F34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B62C8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3FD7130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112C7">
              <w:rPr>
                <w:rFonts w:ascii="Calibri" w:eastAsia="Times New Roman" w:hAnsi="Calibri" w:cs="Calibri"/>
                <w:b/>
                <w:bCs/>
              </w:rPr>
              <w:t>7</w:t>
            </w:r>
          </w:p>
        </w:tc>
      </w:tr>
      <w:tr w:rsidR="00D112C7" w:rsidRPr="00D112C7" w14:paraId="56BE351D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D2773D" w14:textId="3DBFA726" w:rsidR="00D112C7" w:rsidRPr="00D112C7" w:rsidRDefault="00D112C7" w:rsidP="00D112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D92217" w14:textId="74DB14C8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694C7C" w14:textId="2EA8051E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CB98E3" w14:textId="071D83AA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DCACE5" w14:textId="41A72AE6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95A63E" w14:textId="4B27774C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B4B051" w14:textId="7AEB58C6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B32834" w14:textId="36C121CB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7F474C" w14:textId="170DF232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6933AA" w14:textId="643E95AC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C140A1" w14:textId="48FF7393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87CAF4" w14:textId="57921BDC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4E46E1" w14:textId="28021FB9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368C33" w14:textId="1EAD52CD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F6183C" w14:textId="1F0CA584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ACDBC9" w14:textId="188D4E00" w:rsidR="00D112C7" w:rsidRPr="00D112C7" w:rsidRDefault="00D112C7" w:rsidP="00D112C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3D789A24" w14:textId="1B43B991" w:rsidR="00D112C7" w:rsidRPr="00D112C7" w:rsidRDefault="00D112C7" w:rsidP="00D112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0A08B9E8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4E6E87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F3315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B7EF6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69243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9FBA0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B0B38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E3133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65C7A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A8357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17149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7E4F0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A9CB4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E75A0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766B9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0AECB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27959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54A2F11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40072E2A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0C0FE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887D3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3919A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9AC22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168CB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20ED5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3E30E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E6988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7777D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3D87C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8E2C1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3D550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F4BB7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C9E6E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AD299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21DD6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6538685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3CDAF6C0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82DE51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7BA3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CED1E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5663A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3AD3D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DEB45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B8DBB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D12C0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94009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E82D3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1CBC2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6AFE2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A5242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684A3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F4620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622B1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3A1B1AA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0338AA34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38FB6B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11FF4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7B249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3811A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0AB25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68E96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CE216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E44D3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73779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C0E89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A82DB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EDBFA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DE807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F47AA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113AF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0F223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009F883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5050C83E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E63DAC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D8B7F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16BDC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7AAC0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277EE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3B903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18B8B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74294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60D4A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CBADB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D325A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588D7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37527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626EA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3AC51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A802D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308097E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7C922A67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1EE35E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0555C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B7A75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9B0FA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B4D7E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CBAF6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13FCB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D4036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9456E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D76BE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38AC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FF087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F4D53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A3540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DA5B5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EFF70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75E5664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003B4B56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71A5A3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EC073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DD171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CB352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C2FFA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D72F8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47BB0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DF5CC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F7189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76E15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AEF4D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F46F3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5C76C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44FD7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BD9EE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86768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4D7E457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4C219B62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C5CDB2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71335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CBFE8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EF698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B0A25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50707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F874E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A9A7A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923E9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77D6D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78A6A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9D49C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232DB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9E36C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A7391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46234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6CC491F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6BE8ED0D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52DDD6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152F6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C8B2B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7D4C6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E90C8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9222F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53E64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B5DA2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7FECE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AF493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993FF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36BC6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E733B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B870A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C6FA8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8605E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4B9D483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6F8D1D75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DB01F5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E7061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E29F3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03C80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1E228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1EF79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0D73A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1AF46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1E333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9F6FC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8F812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5B866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40A65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3B226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A4142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A6C9C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7796CEE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2AEC4CDC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AFF6BC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994D0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2E0C3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979D0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7009E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38E67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EF481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AE604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B0FC5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CD0F9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DCBF7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AB38B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AC01A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C915F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5CE04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14D01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547F18E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7E64FC00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4D6B10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11282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3ECDE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6E711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F6169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CE5DE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F52AB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750A2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14035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D0F3C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24E49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628A1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594DC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09C3E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AE45D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BB4FB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7EEDA87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5D2C9FD0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24884F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8DFF5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8A634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0ECEF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26BA7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CC395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BF9E9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341E5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7C23F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7C99B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215DD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1A530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EFA84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1888B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426A5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F56CF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7962C50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154732E3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FBD07F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7A5B1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069CE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BF738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BF37A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C65A4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815B2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921A4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077B2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0C3AB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357D7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1BD36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8978E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EFD3D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9DBE9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A63DA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1598782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5F682F3F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77EE74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03B69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81F3D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743F2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A83A1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C8C27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DA42A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3BC33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BC871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9872F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7EA11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F65D1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5D6F7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898EE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3C24F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63B50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6225CE4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1D03A29B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E96478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C02E9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C8B01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17927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5B60C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9BD7D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B4BD4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CD588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C92A4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6892D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D6AF1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08669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54892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1E25A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96A5D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65423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4FA8E26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60E1AA7B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81C576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811FB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A9FC1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38743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D0345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756BF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BC961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D6A74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DC2E1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E1771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A2401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81759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8812E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499F2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6B6B5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01D01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7298898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00E93FEA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561CCE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9BE8C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3EAB6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4291B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C162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49E03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2C150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2F35A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29795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21EC2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6E832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AAD60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E1700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92CFA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35D63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6903E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59C8A18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7F682200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45AA42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A16CE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DCF2B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5734B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8DFDB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4C0A6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383451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3BC20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8F154F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3122F0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15FD3E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A12C3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2AD3A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05E5F6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53EEB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FA1FD2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17A3BBC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D112C7" w:rsidRPr="00D112C7" w14:paraId="7E4AE303" w14:textId="77777777" w:rsidTr="00D112C7">
        <w:trPr>
          <w:gridAfter w:val="1"/>
          <w:wAfter w:w="95" w:type="dxa"/>
          <w:trHeight w:val="405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ED503C" w14:textId="77777777" w:rsidR="00D112C7" w:rsidRPr="00D112C7" w:rsidRDefault="00D112C7" w:rsidP="00E71F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2BFFEA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057FF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0BC76D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EE9B7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F9353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53C899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43495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62159B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E3A438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1FA1B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8B5A6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18A785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DF5B5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BF8054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AAF60C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D112C7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3CAE1AE7" w14:textId="77777777" w:rsidR="00D112C7" w:rsidRPr="00D112C7" w:rsidRDefault="00D112C7" w:rsidP="00E71F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</w:tr>
    </w:tbl>
    <w:p w14:paraId="6B6A1FE6" w14:textId="733325E9" w:rsidR="00972BCC" w:rsidRPr="006211FC" w:rsidRDefault="00972BCC" w:rsidP="00972BCC">
      <w:pPr>
        <w:spacing w:after="0"/>
        <w:rPr>
          <w:rFonts w:ascii="Franklin Gothic Book" w:hAnsi="Franklin Gothic Book"/>
          <w:sz w:val="2"/>
          <w:szCs w:val="2"/>
        </w:rPr>
      </w:pPr>
    </w:p>
    <w:sectPr w:rsidR="00972BCC" w:rsidRPr="006211FC" w:rsidSect="00DC7B74">
      <w:headerReference w:type="default" r:id="rId7"/>
      <w:footerReference w:type="default" r:id="rId8"/>
      <w:pgSz w:w="12240" w:h="15840"/>
      <w:pgMar w:top="432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6241D" w14:textId="77777777" w:rsidR="00886FB2" w:rsidRDefault="00886FB2" w:rsidP="00025008">
      <w:pPr>
        <w:spacing w:after="0" w:line="240" w:lineRule="auto"/>
      </w:pPr>
      <w:r>
        <w:separator/>
      </w:r>
    </w:p>
  </w:endnote>
  <w:endnote w:type="continuationSeparator" w:id="0">
    <w:p w14:paraId="3A27B634" w14:textId="77777777" w:rsidR="00886FB2" w:rsidRDefault="00886FB2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8F1A05" w14:textId="77777777" w:rsidR="00886FB2" w:rsidRDefault="00886FB2" w:rsidP="00025008">
      <w:pPr>
        <w:spacing w:after="0" w:line="240" w:lineRule="auto"/>
      </w:pPr>
      <w:r>
        <w:separator/>
      </w:r>
    </w:p>
  </w:footnote>
  <w:footnote w:type="continuationSeparator" w:id="0">
    <w:p w14:paraId="1EE96038" w14:textId="77777777" w:rsidR="00886FB2" w:rsidRDefault="00886FB2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2C6F34"/>
    <w:rsid w:val="00326E95"/>
    <w:rsid w:val="003369DC"/>
    <w:rsid w:val="004624FD"/>
    <w:rsid w:val="00462DDA"/>
    <w:rsid w:val="004A18A7"/>
    <w:rsid w:val="004B6A70"/>
    <w:rsid w:val="004D21B8"/>
    <w:rsid w:val="005D331D"/>
    <w:rsid w:val="005F0027"/>
    <w:rsid w:val="005F2A8E"/>
    <w:rsid w:val="005F2B1B"/>
    <w:rsid w:val="00614671"/>
    <w:rsid w:val="006211FC"/>
    <w:rsid w:val="00681862"/>
    <w:rsid w:val="006B33D7"/>
    <w:rsid w:val="00716AB3"/>
    <w:rsid w:val="00782B9B"/>
    <w:rsid w:val="007A0B79"/>
    <w:rsid w:val="007F5018"/>
    <w:rsid w:val="00822600"/>
    <w:rsid w:val="00830903"/>
    <w:rsid w:val="00862B37"/>
    <w:rsid w:val="00886FB2"/>
    <w:rsid w:val="008C6E2C"/>
    <w:rsid w:val="00924D6B"/>
    <w:rsid w:val="00926C13"/>
    <w:rsid w:val="00955BCC"/>
    <w:rsid w:val="009724DF"/>
    <w:rsid w:val="00972BCC"/>
    <w:rsid w:val="00981384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C29CF"/>
    <w:rsid w:val="00CD667A"/>
    <w:rsid w:val="00CE1356"/>
    <w:rsid w:val="00D06D1B"/>
    <w:rsid w:val="00D112C7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6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8</cp:revision>
  <dcterms:created xsi:type="dcterms:W3CDTF">2020-02-28T03:53:00Z</dcterms:created>
  <dcterms:modified xsi:type="dcterms:W3CDTF">2020-03-15T08:28:00Z</dcterms:modified>
</cp:coreProperties>
</file>